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9B17A7" w14:textId="77777777" w:rsidR="00D16BD4" w:rsidRDefault="004C107F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询价记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2081"/>
        <w:gridCol w:w="1878"/>
        <w:gridCol w:w="2074"/>
      </w:tblGrid>
      <w:tr w:rsidR="00D16BD4" w14:paraId="3C0B1371" w14:textId="77777777" w:rsidTr="00DA7A24">
        <w:tc>
          <w:tcPr>
            <w:tcW w:w="2263" w:type="dxa"/>
          </w:tcPr>
          <w:p w14:paraId="63E71644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日期</w:t>
            </w:r>
          </w:p>
        </w:tc>
        <w:tc>
          <w:tcPr>
            <w:tcW w:w="2081" w:type="dxa"/>
          </w:tcPr>
          <w:p w14:paraId="334E1C2D" w14:textId="72C417D7" w:rsidR="00D16BD4" w:rsidRPr="00FE14CC" w:rsidRDefault="00675AAA" w:rsidP="00BA64F0">
            <w:pPr>
              <w:spacing w:line="360" w:lineRule="auto"/>
              <w:rPr>
                <w:sz w:val="22"/>
              </w:rPr>
            </w:pPr>
            <w:r w:rsidRPr="00FE14CC">
              <w:rPr>
                <w:rFonts w:hint="eastAsia"/>
                <w:sz w:val="22"/>
              </w:rPr>
              <w:t>2</w:t>
            </w:r>
            <w:r w:rsidRPr="00FE14CC">
              <w:rPr>
                <w:sz w:val="22"/>
              </w:rPr>
              <w:t>02</w:t>
            </w:r>
            <w:r w:rsidR="00E54B2A">
              <w:rPr>
                <w:rFonts w:hint="eastAsia"/>
                <w:sz w:val="22"/>
              </w:rPr>
              <w:t>3</w:t>
            </w:r>
            <w:r w:rsidR="004C107F" w:rsidRPr="00FE14CC">
              <w:rPr>
                <w:rFonts w:hint="eastAsia"/>
                <w:sz w:val="22"/>
              </w:rPr>
              <w:t>年</w:t>
            </w:r>
            <w:r w:rsidR="00BA64F0">
              <w:rPr>
                <w:rFonts w:hint="eastAsia"/>
                <w:sz w:val="22"/>
              </w:rPr>
              <w:t>5</w:t>
            </w:r>
            <w:r w:rsidR="004C107F" w:rsidRPr="00FE14CC">
              <w:rPr>
                <w:rFonts w:hint="eastAsia"/>
                <w:sz w:val="22"/>
              </w:rPr>
              <w:t>月</w:t>
            </w:r>
            <w:r w:rsidR="00BA64F0">
              <w:rPr>
                <w:rFonts w:hint="eastAsia"/>
                <w:sz w:val="22"/>
              </w:rPr>
              <w:t>25</w:t>
            </w:r>
            <w:r w:rsidR="004C107F" w:rsidRPr="00FE14CC">
              <w:rPr>
                <w:rFonts w:hint="eastAsia"/>
                <w:sz w:val="22"/>
              </w:rPr>
              <w:t>日</w:t>
            </w:r>
          </w:p>
        </w:tc>
        <w:tc>
          <w:tcPr>
            <w:tcW w:w="1878" w:type="dxa"/>
          </w:tcPr>
          <w:p w14:paraId="569BAC49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科室</w:t>
            </w:r>
          </w:p>
        </w:tc>
        <w:tc>
          <w:tcPr>
            <w:tcW w:w="2074" w:type="dxa"/>
          </w:tcPr>
          <w:p w14:paraId="2D2D405E" w14:textId="4BAB382C" w:rsidR="00D16BD4" w:rsidRDefault="00E54B2A" w:rsidP="005B62D0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信息中心</w:t>
            </w:r>
          </w:p>
        </w:tc>
      </w:tr>
      <w:tr w:rsidR="00D16BD4" w14:paraId="40D6764A" w14:textId="77777777" w:rsidTr="00E44561">
        <w:tc>
          <w:tcPr>
            <w:tcW w:w="2263" w:type="dxa"/>
          </w:tcPr>
          <w:p w14:paraId="0FF59FDC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拟建设的系统名称</w:t>
            </w:r>
          </w:p>
        </w:tc>
        <w:tc>
          <w:tcPr>
            <w:tcW w:w="6033" w:type="dxa"/>
            <w:gridSpan w:val="3"/>
          </w:tcPr>
          <w:p w14:paraId="5D026B2D" w14:textId="360893C3" w:rsidR="00D16BD4" w:rsidRPr="00675AAA" w:rsidRDefault="00BA64F0">
            <w:pPr>
              <w:spacing w:line="360" w:lineRule="auto"/>
              <w:jc w:val="center"/>
              <w:rPr>
                <w:sz w:val="24"/>
              </w:rPr>
            </w:pPr>
            <w:r w:rsidRPr="00BA64F0">
              <w:rPr>
                <w:rFonts w:hint="eastAsia"/>
                <w:b/>
                <w:bCs/>
                <w:sz w:val="28"/>
                <w:szCs w:val="28"/>
              </w:rPr>
              <w:t>腹膜透析信息管理系统</w:t>
            </w:r>
          </w:p>
        </w:tc>
      </w:tr>
      <w:tr w:rsidR="00E44561" w14:paraId="2BDEFA49" w14:textId="77777777" w:rsidTr="00BF4CA1">
        <w:trPr>
          <w:trHeight w:val="3608"/>
        </w:trPr>
        <w:tc>
          <w:tcPr>
            <w:tcW w:w="2263" w:type="dxa"/>
            <w:vAlign w:val="center"/>
          </w:tcPr>
          <w:p w14:paraId="7E84BFA8" w14:textId="77777777" w:rsidR="00E44561" w:rsidRDefault="00E44561" w:rsidP="00A60B0D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基本功能要求</w:t>
            </w:r>
          </w:p>
        </w:tc>
        <w:tc>
          <w:tcPr>
            <w:tcW w:w="6033" w:type="dxa"/>
            <w:gridSpan w:val="3"/>
            <w:vAlign w:val="center"/>
          </w:tcPr>
          <w:p w14:paraId="1F8AD375" w14:textId="062D1055" w:rsidR="00862E95" w:rsidRDefault="00BA64F0" w:rsidP="005E6EAF">
            <w:pPr>
              <w:spacing w:line="360" w:lineRule="auto"/>
              <w:ind w:firstLineChars="200" w:firstLine="480"/>
              <w:rPr>
                <w:sz w:val="24"/>
              </w:rPr>
            </w:pPr>
            <w:r>
              <w:rPr>
                <w:rFonts w:hint="eastAsia"/>
                <w:sz w:val="24"/>
              </w:rPr>
              <w:t>详见附件</w:t>
            </w:r>
            <w:r>
              <w:rPr>
                <w:rFonts w:hint="eastAsia"/>
                <w:sz w:val="24"/>
              </w:rPr>
              <w:t>1</w:t>
            </w:r>
            <w:bookmarkStart w:id="0" w:name="_GoBack"/>
            <w:bookmarkEnd w:id="0"/>
          </w:p>
        </w:tc>
      </w:tr>
      <w:tr w:rsidR="00D16BD4" w14:paraId="0D37B6F3" w14:textId="77777777" w:rsidTr="00E44561">
        <w:tc>
          <w:tcPr>
            <w:tcW w:w="8296" w:type="dxa"/>
            <w:gridSpan w:val="4"/>
          </w:tcPr>
          <w:p w14:paraId="243480A3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记录</w:t>
            </w:r>
          </w:p>
        </w:tc>
      </w:tr>
      <w:tr w:rsidR="00D16BD4" w14:paraId="1BCF5415" w14:textId="77777777" w:rsidTr="00DA7A24">
        <w:tc>
          <w:tcPr>
            <w:tcW w:w="2263" w:type="dxa"/>
          </w:tcPr>
          <w:p w14:paraId="2D723190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序号</w:t>
            </w:r>
          </w:p>
        </w:tc>
        <w:tc>
          <w:tcPr>
            <w:tcW w:w="2081" w:type="dxa"/>
          </w:tcPr>
          <w:p w14:paraId="10E43E60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单位</w:t>
            </w:r>
          </w:p>
        </w:tc>
        <w:tc>
          <w:tcPr>
            <w:tcW w:w="1878" w:type="dxa"/>
          </w:tcPr>
          <w:p w14:paraId="1F39B348" w14:textId="77777777" w:rsidR="00D16BD4" w:rsidRDefault="004C107F">
            <w:pPr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联系人及电话</w:t>
            </w:r>
          </w:p>
        </w:tc>
        <w:tc>
          <w:tcPr>
            <w:tcW w:w="2074" w:type="dxa"/>
          </w:tcPr>
          <w:p w14:paraId="039F92CC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金额</w:t>
            </w:r>
          </w:p>
        </w:tc>
      </w:tr>
      <w:tr w:rsidR="00D16BD4" w14:paraId="10D3075E" w14:textId="77777777" w:rsidTr="00DA7A24">
        <w:trPr>
          <w:trHeight w:val="736"/>
        </w:trPr>
        <w:tc>
          <w:tcPr>
            <w:tcW w:w="2263" w:type="dxa"/>
          </w:tcPr>
          <w:p w14:paraId="7BD97767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</w:tc>
        <w:tc>
          <w:tcPr>
            <w:tcW w:w="2081" w:type="dxa"/>
          </w:tcPr>
          <w:p w14:paraId="60C69916" w14:textId="516E0965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1878" w:type="dxa"/>
          </w:tcPr>
          <w:p w14:paraId="190EFC2C" w14:textId="1E19736E" w:rsidR="00862E95" w:rsidRDefault="00862E95" w:rsidP="00862E95">
            <w:pPr>
              <w:spacing w:line="360" w:lineRule="auto"/>
              <w:ind w:firstLineChars="100" w:firstLine="240"/>
              <w:rPr>
                <w:sz w:val="24"/>
              </w:rPr>
            </w:pPr>
          </w:p>
        </w:tc>
        <w:tc>
          <w:tcPr>
            <w:tcW w:w="2074" w:type="dxa"/>
            <w:vAlign w:val="center"/>
          </w:tcPr>
          <w:p w14:paraId="6EECE325" w14:textId="23CA2C7D" w:rsidR="00675AAA" w:rsidRPr="00DA7A24" w:rsidRDefault="00675AAA">
            <w:pPr>
              <w:spacing w:line="360" w:lineRule="auto"/>
              <w:jc w:val="center"/>
              <w:rPr>
                <w:sz w:val="24"/>
              </w:rPr>
            </w:pPr>
          </w:p>
        </w:tc>
      </w:tr>
      <w:tr w:rsidR="00D16BD4" w14:paraId="07955E8F" w14:textId="77777777" w:rsidTr="00E44561">
        <w:trPr>
          <w:trHeight w:val="2527"/>
        </w:trPr>
        <w:tc>
          <w:tcPr>
            <w:tcW w:w="2263" w:type="dxa"/>
            <w:vAlign w:val="center"/>
          </w:tcPr>
          <w:p w14:paraId="0ACE5D9F" w14:textId="3ED1E550" w:rsidR="00D16BD4" w:rsidRDefault="00802D26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</w:t>
            </w:r>
            <w:r w:rsidR="004C107F">
              <w:rPr>
                <w:rFonts w:hint="eastAsia"/>
                <w:sz w:val="24"/>
              </w:rPr>
              <w:t>人员签字</w:t>
            </w:r>
            <w:r w:rsidR="007B64BF">
              <w:rPr>
                <w:rFonts w:hint="eastAsia"/>
                <w:sz w:val="24"/>
              </w:rPr>
              <w:t>盖章</w:t>
            </w:r>
          </w:p>
        </w:tc>
        <w:tc>
          <w:tcPr>
            <w:tcW w:w="6033" w:type="dxa"/>
            <w:gridSpan w:val="3"/>
          </w:tcPr>
          <w:p w14:paraId="29EA4048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  <w:p w14:paraId="1AB0C162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  <w:p w14:paraId="7638B999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  <w:p w14:paraId="793529E6" w14:textId="77777777" w:rsidR="00D16BD4" w:rsidRDefault="00D16BD4">
            <w:pPr>
              <w:spacing w:line="360" w:lineRule="auto"/>
              <w:jc w:val="center"/>
              <w:rPr>
                <w:sz w:val="24"/>
              </w:rPr>
            </w:pPr>
          </w:p>
        </w:tc>
      </w:tr>
    </w:tbl>
    <w:p w14:paraId="08594D20" w14:textId="77777777" w:rsidR="00D16BD4" w:rsidRDefault="00D16BD4">
      <w:pPr>
        <w:jc w:val="center"/>
        <w:rPr>
          <w:sz w:val="28"/>
          <w:szCs w:val="28"/>
        </w:rPr>
      </w:pPr>
    </w:p>
    <w:p w14:paraId="64F06870" w14:textId="77777777" w:rsidR="00D16BD4" w:rsidRDefault="00D16BD4">
      <w:pPr>
        <w:jc w:val="center"/>
        <w:rPr>
          <w:sz w:val="28"/>
          <w:szCs w:val="28"/>
        </w:rPr>
      </w:pPr>
    </w:p>
    <w:sectPr w:rsidR="00D16B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14C175" w14:textId="77777777" w:rsidR="00CD35D8" w:rsidRDefault="00CD35D8" w:rsidP="007F3323">
      <w:r>
        <w:separator/>
      </w:r>
    </w:p>
  </w:endnote>
  <w:endnote w:type="continuationSeparator" w:id="0">
    <w:p w14:paraId="5F479DDC" w14:textId="77777777" w:rsidR="00CD35D8" w:rsidRDefault="00CD35D8" w:rsidP="007F3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66488B" w14:textId="77777777" w:rsidR="00CD35D8" w:rsidRDefault="00CD35D8" w:rsidP="007F3323">
      <w:r>
        <w:separator/>
      </w:r>
    </w:p>
  </w:footnote>
  <w:footnote w:type="continuationSeparator" w:id="0">
    <w:p w14:paraId="0B661BF4" w14:textId="77777777" w:rsidR="00CD35D8" w:rsidRDefault="00CD35D8" w:rsidP="007F33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DA2MTI2MzEzMTBW0lEKTi0uzszPAykwrwUARNZmMCwAAAA="/>
  </w:docVars>
  <w:rsids>
    <w:rsidRoot w:val="0CA818B9"/>
    <w:rsid w:val="00006DEB"/>
    <w:rsid w:val="00014FFB"/>
    <w:rsid w:val="000327C2"/>
    <w:rsid w:val="0006313D"/>
    <w:rsid w:val="000C38DE"/>
    <w:rsid w:val="000F21B1"/>
    <w:rsid w:val="00311C24"/>
    <w:rsid w:val="003B0BD1"/>
    <w:rsid w:val="004140CD"/>
    <w:rsid w:val="00453532"/>
    <w:rsid w:val="004C107F"/>
    <w:rsid w:val="005A5905"/>
    <w:rsid w:val="005B62D0"/>
    <w:rsid w:val="005D1733"/>
    <w:rsid w:val="005E6EAF"/>
    <w:rsid w:val="00600273"/>
    <w:rsid w:val="00675AAA"/>
    <w:rsid w:val="006F42E6"/>
    <w:rsid w:val="00712E33"/>
    <w:rsid w:val="00742859"/>
    <w:rsid w:val="007847CD"/>
    <w:rsid w:val="007B64BF"/>
    <w:rsid w:val="007F3323"/>
    <w:rsid w:val="00802D26"/>
    <w:rsid w:val="00862E95"/>
    <w:rsid w:val="00915C7D"/>
    <w:rsid w:val="00A72317"/>
    <w:rsid w:val="00AC2349"/>
    <w:rsid w:val="00B201CF"/>
    <w:rsid w:val="00B90AD9"/>
    <w:rsid w:val="00BA64F0"/>
    <w:rsid w:val="00BF4CA1"/>
    <w:rsid w:val="00C3508E"/>
    <w:rsid w:val="00C839EC"/>
    <w:rsid w:val="00CA7F67"/>
    <w:rsid w:val="00CD35D8"/>
    <w:rsid w:val="00D16BD4"/>
    <w:rsid w:val="00D6365C"/>
    <w:rsid w:val="00D70805"/>
    <w:rsid w:val="00D80901"/>
    <w:rsid w:val="00D965D9"/>
    <w:rsid w:val="00DA7A24"/>
    <w:rsid w:val="00DB3018"/>
    <w:rsid w:val="00DC2081"/>
    <w:rsid w:val="00E44561"/>
    <w:rsid w:val="00E54B2A"/>
    <w:rsid w:val="00F976D0"/>
    <w:rsid w:val="00FE0246"/>
    <w:rsid w:val="00FE14CC"/>
    <w:rsid w:val="01215188"/>
    <w:rsid w:val="07636A58"/>
    <w:rsid w:val="08303F5D"/>
    <w:rsid w:val="0A8C3211"/>
    <w:rsid w:val="0A9E22C7"/>
    <w:rsid w:val="0B55799F"/>
    <w:rsid w:val="0BA63C81"/>
    <w:rsid w:val="0C7B3C0B"/>
    <w:rsid w:val="0CA818B9"/>
    <w:rsid w:val="0EC1565F"/>
    <w:rsid w:val="0EE21DC9"/>
    <w:rsid w:val="107D0F00"/>
    <w:rsid w:val="137805EF"/>
    <w:rsid w:val="145410C4"/>
    <w:rsid w:val="1AC53ECA"/>
    <w:rsid w:val="207B08CD"/>
    <w:rsid w:val="22993772"/>
    <w:rsid w:val="24215DE7"/>
    <w:rsid w:val="26185C7F"/>
    <w:rsid w:val="26FB254D"/>
    <w:rsid w:val="295B54AF"/>
    <w:rsid w:val="34752AF6"/>
    <w:rsid w:val="381212AE"/>
    <w:rsid w:val="38392C13"/>
    <w:rsid w:val="3C0602EB"/>
    <w:rsid w:val="3CAA713A"/>
    <w:rsid w:val="3E26099A"/>
    <w:rsid w:val="3F7D5CA0"/>
    <w:rsid w:val="3FE57D9C"/>
    <w:rsid w:val="40522063"/>
    <w:rsid w:val="463F7E33"/>
    <w:rsid w:val="48567D9C"/>
    <w:rsid w:val="4D631CE7"/>
    <w:rsid w:val="4E422E2F"/>
    <w:rsid w:val="50C0689E"/>
    <w:rsid w:val="51B11DAD"/>
    <w:rsid w:val="51F5202A"/>
    <w:rsid w:val="5AD33D54"/>
    <w:rsid w:val="5B9228E4"/>
    <w:rsid w:val="5EF41414"/>
    <w:rsid w:val="61107A60"/>
    <w:rsid w:val="645B5A8A"/>
    <w:rsid w:val="670C2B3C"/>
    <w:rsid w:val="674303B6"/>
    <w:rsid w:val="678E5EAF"/>
    <w:rsid w:val="68017AED"/>
    <w:rsid w:val="687514AD"/>
    <w:rsid w:val="71A87AC0"/>
    <w:rsid w:val="744C3F4F"/>
    <w:rsid w:val="74BD6488"/>
    <w:rsid w:val="75BB6CB5"/>
    <w:rsid w:val="766C44AC"/>
    <w:rsid w:val="767072A8"/>
    <w:rsid w:val="78DA147B"/>
    <w:rsid w:val="7C2C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D4D9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paragraph" w:styleId="a4">
    <w:name w:val="header"/>
    <w:basedOn w:val="a"/>
    <w:link w:val="Char"/>
    <w:unhideWhenUsed/>
    <w:rsid w:val="007F33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7F332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Char0"/>
    <w:unhideWhenUsed/>
    <w:rsid w:val="007F33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7F3323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paragraph" w:styleId="a4">
    <w:name w:val="header"/>
    <w:basedOn w:val="a"/>
    <w:link w:val="Char"/>
    <w:unhideWhenUsed/>
    <w:rsid w:val="007F33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7F332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Char0"/>
    <w:unhideWhenUsed/>
    <w:rsid w:val="007F33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rsid w:val="007F3323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</Words>
  <Characters>99</Characters>
  <Application>Microsoft Office Word</Application>
  <DocSecurity>0</DocSecurity>
  <Lines>1</Lines>
  <Paragraphs>1</Paragraphs>
  <ScaleCrop>false</ScaleCrop>
  <Company>http://www.deepbbs.org</Company>
  <LinksUpToDate>false</LinksUpToDate>
  <CharactersWithSpaces>1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徐桂琴</dc:creator>
  <cp:lastModifiedBy>deeplm</cp:lastModifiedBy>
  <cp:revision>23</cp:revision>
  <dcterms:created xsi:type="dcterms:W3CDTF">2022-07-05T07:45:00Z</dcterms:created>
  <dcterms:modified xsi:type="dcterms:W3CDTF">2023-05-25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7</vt:lpwstr>
  </property>
</Properties>
</file>